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AD7596" w:rsidRPr="00DC6183" w:rsidRDefault="00AD7596" w:rsidP="00AD7596">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AD7596" w:rsidRPr="00DC6183" w:rsidRDefault="00AD7596" w:rsidP="00AD7596">
      <w:pPr>
        <w:jc w:val="center"/>
        <w:rPr>
          <w:rFonts w:ascii="Arial" w:hAnsi="Arial" w:cs="Arial"/>
          <w:b/>
          <w:bCs/>
          <w:lang w:val="en-ZA"/>
        </w:rPr>
      </w:pPr>
      <w:r w:rsidRPr="00DC6183">
        <w:rPr>
          <w:rFonts w:ascii="Arial" w:hAnsi="Arial" w:cs="Arial"/>
          <w:b/>
          <w:bCs/>
          <w:lang w:val="en-ZA"/>
        </w:rPr>
        <w:t>FOR WRITTEN REPLY</w:t>
      </w:r>
    </w:p>
    <w:p w:rsidR="00AD7596" w:rsidRPr="00DC6183" w:rsidRDefault="00AD7596" w:rsidP="00AD7596">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804</w:t>
      </w:r>
    </w:p>
    <w:p w:rsidR="00AD7596" w:rsidRPr="00DC6183" w:rsidRDefault="00AD7596" w:rsidP="00AD7596">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9</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3</w:t>
      </w:r>
    </w:p>
    <w:p w:rsidR="00AD7596" w:rsidRPr="00FF2AAB" w:rsidRDefault="00AD7596" w:rsidP="00AD7596">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8</w:t>
      </w:r>
      <w:r w:rsidRPr="00DC6183">
        <w:rPr>
          <w:rFonts w:ascii="Arial" w:hAnsi="Arial" w:cs="Arial"/>
          <w:b/>
          <w:bCs/>
          <w:lang w:val="en-ZA"/>
        </w:rPr>
        <w:t xml:space="preserve"> OF 20</w:t>
      </w:r>
      <w:r>
        <w:rPr>
          <w:rFonts w:ascii="Arial" w:hAnsi="Arial" w:cs="Arial"/>
          <w:b/>
          <w:bCs/>
          <w:lang w:val="en-ZA"/>
        </w:rPr>
        <w:t>23</w:t>
      </w:r>
    </w:p>
    <w:p w:rsidR="00AD7596" w:rsidRPr="007C3E7D" w:rsidRDefault="00AD7596" w:rsidP="00AD7596">
      <w:pPr>
        <w:spacing w:before="100" w:beforeAutospacing="1" w:after="100" w:afterAutospacing="1" w:line="360" w:lineRule="auto"/>
        <w:ind w:left="709" w:hanging="709"/>
        <w:jc w:val="both"/>
        <w:rPr>
          <w:rFonts w:ascii="Arial" w:hAnsi="Arial" w:cs="Arial"/>
        </w:rPr>
      </w:pPr>
      <w:r w:rsidRPr="007C3E7D">
        <w:rPr>
          <w:rFonts w:ascii="Arial" w:hAnsi="Arial" w:cs="Arial"/>
          <w:b/>
          <w:lang w:val="en-ZA"/>
        </w:rPr>
        <w:t xml:space="preserve">Ms </w:t>
      </w:r>
      <w:proofErr w:type="gramStart"/>
      <w:r w:rsidRPr="007C3E7D">
        <w:rPr>
          <w:rFonts w:ascii="Arial" w:hAnsi="Arial" w:cs="Arial"/>
          <w:b/>
          <w:lang w:val="en-ZA"/>
        </w:rPr>
        <w:t>A</w:t>
      </w:r>
      <w:proofErr w:type="gramEnd"/>
      <w:r w:rsidRPr="007C3E7D">
        <w:rPr>
          <w:rFonts w:ascii="Arial" w:hAnsi="Arial" w:cs="Arial"/>
          <w:b/>
          <w:lang w:val="en-ZA"/>
        </w:rPr>
        <w:t xml:space="preserve"> M </w:t>
      </w:r>
      <w:proofErr w:type="spellStart"/>
      <w:r w:rsidRPr="007C3E7D">
        <w:rPr>
          <w:rFonts w:ascii="Arial" w:hAnsi="Arial" w:cs="Arial"/>
          <w:b/>
          <w:lang w:val="en-ZA"/>
        </w:rPr>
        <w:t>Siwisa</w:t>
      </w:r>
      <w:proofErr w:type="spellEnd"/>
      <w:r w:rsidRPr="007C3E7D">
        <w:rPr>
          <w:rFonts w:ascii="Arial" w:hAnsi="Arial" w:cs="Arial"/>
          <w:b/>
          <w:lang w:val="en-ZA"/>
        </w:rPr>
        <w:t xml:space="preserve"> (EFF) to ask the Minister of</w:t>
      </w:r>
      <w:r w:rsidRPr="007C3E7D">
        <w:rPr>
          <w:rFonts w:ascii="Arial" w:hAnsi="Arial" w:cs="Arial"/>
          <w:b/>
          <w:bCs/>
        </w:rPr>
        <w:t xml:space="preserve"> Higher Education, Science and Innovation</w:t>
      </w:r>
      <w:r w:rsidR="00C634F8" w:rsidRPr="007C3E7D">
        <w:rPr>
          <w:rFonts w:ascii="Arial" w:hAnsi="Arial" w:cs="Arial"/>
          <w:b/>
          <w:bCs/>
        </w:rPr>
        <w:fldChar w:fldCharType="begin"/>
      </w:r>
      <w:r w:rsidRPr="007C3E7D">
        <w:rPr>
          <w:rFonts w:ascii="Arial" w:hAnsi="Arial" w:cs="Arial"/>
          <w:lang w:val="en-ZA"/>
        </w:rPr>
        <w:instrText xml:space="preserve"> XE "</w:instrText>
      </w:r>
      <w:r w:rsidRPr="007C3E7D">
        <w:rPr>
          <w:rFonts w:ascii="Arial" w:hAnsi="Arial" w:cs="Arial"/>
          <w:b/>
          <w:lang w:val="en-ZA"/>
        </w:rPr>
        <w:instrText>Minister of</w:instrText>
      </w:r>
      <w:r w:rsidRPr="007C3E7D">
        <w:rPr>
          <w:rFonts w:ascii="Arial" w:hAnsi="Arial" w:cs="Arial"/>
          <w:b/>
          <w:bCs/>
        </w:rPr>
        <w:instrText xml:space="preserve"> Higher Education, Science and Innovation</w:instrText>
      </w:r>
      <w:r w:rsidRPr="007C3E7D">
        <w:rPr>
          <w:rFonts w:ascii="Arial" w:hAnsi="Arial" w:cs="Arial"/>
          <w:lang w:val="en-ZA"/>
        </w:rPr>
        <w:instrText xml:space="preserve">" </w:instrText>
      </w:r>
      <w:r w:rsidR="00C634F8" w:rsidRPr="007C3E7D">
        <w:rPr>
          <w:rFonts w:ascii="Arial" w:hAnsi="Arial" w:cs="Arial"/>
          <w:b/>
          <w:bCs/>
        </w:rPr>
        <w:fldChar w:fldCharType="end"/>
      </w:r>
      <w:r w:rsidRPr="007C3E7D">
        <w:rPr>
          <w:rFonts w:ascii="Arial" w:hAnsi="Arial" w:cs="Arial"/>
          <w:b/>
          <w:bCs/>
        </w:rPr>
        <w:t>:</w:t>
      </w:r>
    </w:p>
    <w:p w:rsidR="00AD7596" w:rsidRPr="007C3E7D" w:rsidRDefault="00AD7596" w:rsidP="00AD7596">
      <w:pPr>
        <w:autoSpaceDE w:val="0"/>
        <w:autoSpaceDN w:val="0"/>
        <w:adjustRightInd w:val="0"/>
        <w:spacing w:before="100" w:beforeAutospacing="1" w:after="100" w:afterAutospacing="1" w:line="360" w:lineRule="auto"/>
        <w:ind w:left="720"/>
        <w:jc w:val="both"/>
        <w:rPr>
          <w:rFonts w:ascii="Arial" w:hAnsi="Arial" w:cs="Arial"/>
          <w:bCs/>
        </w:rPr>
      </w:pPr>
      <w:r w:rsidRPr="007C3E7D">
        <w:rPr>
          <w:rFonts w:ascii="Arial" w:hAnsi="Arial" w:cs="Arial"/>
        </w:rPr>
        <w:t>Considering the continued attacks and killings of staff members of the University of Fort Hare (UFH) amidst allegations of corruption in that institution, what measures has he put in place to ensure the safety of whistle-blowers and staff members at UFH?</w:t>
      </w:r>
      <w:r w:rsidRPr="007C3E7D">
        <w:rPr>
          <w:rFonts w:ascii="Arial" w:hAnsi="Arial" w:cs="Arial"/>
          <w:b/>
          <w:bCs/>
        </w:rPr>
        <w:tab/>
      </w:r>
      <w:r w:rsidRPr="007C3E7D">
        <w:rPr>
          <w:rFonts w:ascii="Arial" w:hAnsi="Arial" w:cs="Arial"/>
          <w:b/>
          <w:bCs/>
        </w:rPr>
        <w:tab/>
      </w:r>
      <w:r w:rsidRPr="007C3E7D">
        <w:rPr>
          <w:rFonts w:ascii="Arial" w:hAnsi="Arial" w:cs="Arial"/>
          <w:b/>
          <w:bCs/>
        </w:rPr>
        <w:tab/>
      </w:r>
      <w:r w:rsidRPr="007C3E7D">
        <w:rPr>
          <w:rFonts w:ascii="Arial" w:hAnsi="Arial" w:cs="Arial"/>
          <w:b/>
          <w:bCs/>
        </w:rPr>
        <w:tab/>
      </w:r>
      <w:r w:rsidRPr="007C3E7D">
        <w:rPr>
          <w:rFonts w:ascii="Arial" w:hAnsi="Arial" w:cs="Arial"/>
          <w:b/>
          <w:bCs/>
        </w:rPr>
        <w:tab/>
      </w:r>
      <w:r w:rsidRPr="007C3E7D">
        <w:rPr>
          <w:rFonts w:ascii="Arial" w:hAnsi="Arial" w:cs="Arial"/>
          <w:b/>
          <w:bCs/>
        </w:rPr>
        <w:tab/>
      </w:r>
      <w:r w:rsidRPr="007C3E7D">
        <w:rPr>
          <w:rFonts w:ascii="Arial" w:hAnsi="Arial" w:cs="Arial"/>
          <w:b/>
          <w:bCs/>
        </w:rPr>
        <w:tab/>
      </w:r>
      <w:r w:rsidRPr="007C3E7D">
        <w:rPr>
          <w:rFonts w:ascii="Arial" w:hAnsi="Arial" w:cs="Arial"/>
          <w:b/>
          <w:bCs/>
        </w:rPr>
        <w:tab/>
      </w:r>
      <w:r w:rsidRPr="007C3E7D">
        <w:rPr>
          <w:rFonts w:ascii="Arial" w:hAnsi="Arial" w:cs="Arial"/>
          <w:b/>
          <w:bCs/>
        </w:rPr>
        <w:tab/>
      </w:r>
      <w:r w:rsidRPr="007C3E7D">
        <w:rPr>
          <w:rFonts w:ascii="Arial" w:hAnsi="Arial" w:cs="Arial"/>
          <w:b/>
          <w:bCs/>
        </w:rPr>
        <w:tab/>
      </w:r>
      <w:r w:rsidRPr="007C3E7D">
        <w:rPr>
          <w:rFonts w:ascii="Arial" w:hAnsi="Arial" w:cs="Arial"/>
          <w:b/>
          <w:bCs/>
        </w:rPr>
        <w:tab/>
      </w:r>
      <w:r>
        <w:rPr>
          <w:rFonts w:ascii="Arial" w:hAnsi="Arial" w:cs="Arial"/>
          <w:b/>
          <w:bCs/>
        </w:rPr>
        <w:tab/>
      </w:r>
      <w:r w:rsidRPr="007C3E7D">
        <w:rPr>
          <w:rFonts w:ascii="Arial" w:hAnsi="Arial" w:cs="Arial"/>
          <w:b/>
        </w:rPr>
        <w:t>NW2026E</w:t>
      </w:r>
    </w:p>
    <w:p w:rsidR="00AD7596" w:rsidRDefault="00AD7596" w:rsidP="00AD7596">
      <w:pPr>
        <w:spacing w:before="100" w:beforeAutospacing="1" w:after="100" w:afterAutospacing="1" w:line="360" w:lineRule="auto"/>
        <w:jc w:val="both"/>
        <w:rPr>
          <w:rFonts w:ascii="Arial" w:hAnsi="Arial" w:cs="Arial"/>
          <w:b/>
        </w:rPr>
      </w:pPr>
    </w:p>
    <w:p w:rsidR="00AD7596" w:rsidRDefault="00AD7596" w:rsidP="00AD7596">
      <w:pPr>
        <w:spacing w:before="100" w:beforeAutospacing="1" w:after="100" w:afterAutospacing="1" w:line="360" w:lineRule="auto"/>
        <w:jc w:val="both"/>
        <w:rPr>
          <w:rFonts w:ascii="Arial" w:hAnsi="Arial" w:cs="Arial"/>
          <w:b/>
        </w:rPr>
      </w:pPr>
    </w:p>
    <w:p w:rsidR="00AD7596" w:rsidRDefault="00AD7596" w:rsidP="00AD7596">
      <w:pPr>
        <w:spacing w:before="100" w:beforeAutospacing="1" w:after="100" w:afterAutospacing="1" w:line="360" w:lineRule="auto"/>
        <w:jc w:val="both"/>
        <w:rPr>
          <w:rFonts w:ascii="Arial" w:hAnsi="Arial" w:cs="Arial"/>
          <w:b/>
        </w:rPr>
      </w:pPr>
    </w:p>
    <w:p w:rsidR="00AD7596" w:rsidRDefault="00AD7596" w:rsidP="00AD7596">
      <w:pPr>
        <w:spacing w:before="100" w:beforeAutospacing="1" w:after="100" w:afterAutospacing="1" w:line="360" w:lineRule="auto"/>
        <w:jc w:val="both"/>
        <w:rPr>
          <w:rFonts w:ascii="Arial" w:hAnsi="Arial" w:cs="Arial"/>
          <w:b/>
        </w:rPr>
      </w:pPr>
    </w:p>
    <w:p w:rsidR="00AD7596" w:rsidRDefault="00AD7596" w:rsidP="00AD7596">
      <w:pPr>
        <w:spacing w:before="100" w:beforeAutospacing="1" w:after="100" w:afterAutospacing="1" w:line="360" w:lineRule="auto"/>
        <w:jc w:val="both"/>
        <w:rPr>
          <w:rFonts w:ascii="Arial" w:hAnsi="Arial" w:cs="Arial"/>
          <w:b/>
        </w:rPr>
      </w:pPr>
    </w:p>
    <w:p w:rsidR="00AD7596" w:rsidRDefault="00AD7596" w:rsidP="00AD7596">
      <w:pPr>
        <w:spacing w:before="100" w:beforeAutospacing="1" w:after="100" w:afterAutospacing="1" w:line="360" w:lineRule="auto"/>
        <w:jc w:val="both"/>
        <w:rPr>
          <w:rFonts w:ascii="Arial" w:hAnsi="Arial" w:cs="Arial"/>
          <w:b/>
        </w:rPr>
      </w:pPr>
    </w:p>
    <w:p w:rsidR="00AD7596" w:rsidRDefault="00AD7596" w:rsidP="00AD7596">
      <w:pPr>
        <w:spacing w:before="100" w:beforeAutospacing="1" w:after="100" w:afterAutospacing="1" w:line="360" w:lineRule="auto"/>
        <w:jc w:val="both"/>
        <w:rPr>
          <w:rFonts w:ascii="Arial" w:hAnsi="Arial" w:cs="Arial"/>
          <w:b/>
        </w:rPr>
      </w:pPr>
    </w:p>
    <w:p w:rsidR="00AD7596" w:rsidRDefault="00AD7596" w:rsidP="00AD7596">
      <w:pPr>
        <w:spacing w:before="100" w:beforeAutospacing="1" w:after="100" w:afterAutospacing="1" w:line="360" w:lineRule="auto"/>
        <w:jc w:val="both"/>
        <w:rPr>
          <w:rFonts w:ascii="Arial" w:hAnsi="Arial" w:cs="Arial"/>
          <w:b/>
        </w:rPr>
      </w:pPr>
    </w:p>
    <w:p w:rsidR="00AD7596" w:rsidRDefault="00AD7596" w:rsidP="00AD7596">
      <w:pPr>
        <w:spacing w:before="100" w:beforeAutospacing="1" w:after="100" w:afterAutospacing="1" w:line="360" w:lineRule="auto"/>
        <w:jc w:val="both"/>
        <w:rPr>
          <w:rFonts w:ascii="Arial" w:hAnsi="Arial" w:cs="Arial"/>
          <w:b/>
        </w:rPr>
      </w:pPr>
    </w:p>
    <w:p w:rsidR="00AD7596" w:rsidRDefault="00AD7596" w:rsidP="00AD7596">
      <w:pPr>
        <w:spacing w:before="100" w:beforeAutospacing="1" w:after="100" w:afterAutospacing="1" w:line="360" w:lineRule="auto"/>
        <w:jc w:val="both"/>
        <w:rPr>
          <w:rFonts w:ascii="Arial" w:hAnsi="Arial" w:cs="Arial"/>
          <w:b/>
        </w:rPr>
      </w:pPr>
    </w:p>
    <w:p w:rsidR="00AD7596" w:rsidRDefault="00AD7596" w:rsidP="00AD7596">
      <w:pPr>
        <w:spacing w:before="100" w:beforeAutospacing="1" w:after="100" w:afterAutospacing="1" w:line="360" w:lineRule="auto"/>
        <w:jc w:val="both"/>
        <w:rPr>
          <w:rFonts w:ascii="Arial" w:hAnsi="Arial" w:cs="Arial"/>
          <w:b/>
        </w:rPr>
      </w:pPr>
    </w:p>
    <w:p w:rsidR="00AD7596" w:rsidRPr="00FD31D6" w:rsidRDefault="00AD7596" w:rsidP="00AD7596">
      <w:pPr>
        <w:spacing w:before="100" w:beforeAutospacing="1" w:after="100" w:afterAutospacing="1" w:line="360" w:lineRule="auto"/>
        <w:jc w:val="both"/>
        <w:rPr>
          <w:rFonts w:ascii="Arial" w:hAnsi="Arial" w:cs="Arial"/>
          <w:b/>
          <w:bCs/>
        </w:rPr>
      </w:pPr>
      <w:r w:rsidRPr="004F3DF8">
        <w:rPr>
          <w:rFonts w:ascii="Arial" w:hAnsi="Arial" w:cs="Arial"/>
          <w:b/>
        </w:rPr>
        <w:lastRenderedPageBreak/>
        <w:t>REPLY:</w:t>
      </w:r>
    </w:p>
    <w:bookmarkEnd w:id="0"/>
    <w:p w:rsidR="00AD7596" w:rsidRPr="009A1E8B" w:rsidRDefault="00AD7596" w:rsidP="00AD7596">
      <w:pPr>
        <w:spacing w:after="199" w:line="360" w:lineRule="auto"/>
        <w:ind w:left="-5" w:right="-13" w:hanging="10"/>
        <w:jc w:val="both"/>
        <w:rPr>
          <w:color w:val="000000"/>
          <w:kern w:val="2"/>
          <w:lang w:val="en-ZA" w:eastAsia="en-ZA"/>
        </w:rPr>
      </w:pPr>
      <w:r>
        <w:rPr>
          <w:rFonts w:ascii="Arial" w:eastAsia="Arial" w:hAnsi="Arial" w:cs="Arial"/>
          <w:color w:val="000000"/>
          <w:kern w:val="2"/>
          <w:lang w:val="en-ZA" w:eastAsia="en-ZA"/>
        </w:rPr>
        <w:t>I am</w:t>
      </w:r>
      <w:r w:rsidRPr="009A1E8B">
        <w:rPr>
          <w:rFonts w:ascii="Arial" w:eastAsia="Arial" w:hAnsi="Arial" w:cs="Arial"/>
          <w:color w:val="000000"/>
          <w:kern w:val="2"/>
          <w:lang w:val="en-ZA" w:eastAsia="en-ZA"/>
        </w:rPr>
        <w:t xml:space="preserve"> concerned about the safety of students and staff members at all the institutions of higher learning.   </w:t>
      </w:r>
    </w:p>
    <w:p w:rsidR="00AD7596" w:rsidRPr="009A1E8B" w:rsidRDefault="00AD7596" w:rsidP="00AD7596">
      <w:pPr>
        <w:spacing w:after="199" w:line="360" w:lineRule="auto"/>
        <w:ind w:left="-5" w:right="-13" w:hanging="10"/>
        <w:jc w:val="both"/>
        <w:rPr>
          <w:color w:val="000000"/>
          <w:kern w:val="2"/>
          <w:lang w:val="en-ZA" w:eastAsia="en-ZA"/>
        </w:rPr>
      </w:pPr>
      <w:r w:rsidRPr="009A1E8B">
        <w:rPr>
          <w:rFonts w:ascii="Arial" w:eastAsia="Arial" w:hAnsi="Arial" w:cs="Arial"/>
          <w:color w:val="000000"/>
          <w:kern w:val="2"/>
          <w:lang w:val="en-ZA" w:eastAsia="en-ZA"/>
        </w:rPr>
        <w:t xml:space="preserve">Following certain outbursts by senior management in the media, </w:t>
      </w:r>
      <w:r>
        <w:rPr>
          <w:rFonts w:ascii="Arial" w:eastAsia="Arial" w:hAnsi="Arial" w:cs="Arial"/>
          <w:color w:val="000000"/>
          <w:kern w:val="2"/>
          <w:lang w:val="en-ZA" w:eastAsia="en-ZA"/>
        </w:rPr>
        <w:t>I have</w:t>
      </w:r>
      <w:r w:rsidRPr="009A1E8B">
        <w:rPr>
          <w:rFonts w:ascii="Arial" w:eastAsia="Arial" w:hAnsi="Arial" w:cs="Arial"/>
          <w:color w:val="000000"/>
          <w:kern w:val="2"/>
          <w:lang w:val="en-ZA" w:eastAsia="en-ZA"/>
        </w:rPr>
        <w:t xml:space="preserve"> tabled the protection of whistle blowers on the agenda for discussion with the Council of the University of Fort Hare.  </w:t>
      </w:r>
    </w:p>
    <w:p w:rsidR="00AD7596" w:rsidRPr="009A1E8B" w:rsidRDefault="00AD7596" w:rsidP="00AD7596">
      <w:pPr>
        <w:spacing w:after="261" w:line="360" w:lineRule="auto"/>
        <w:ind w:left="-5" w:right="-13" w:hanging="10"/>
        <w:jc w:val="both"/>
        <w:rPr>
          <w:color w:val="000000"/>
          <w:kern w:val="2"/>
          <w:lang w:val="en-ZA" w:eastAsia="en-ZA"/>
        </w:rPr>
      </w:pPr>
      <w:r w:rsidRPr="009A1E8B">
        <w:rPr>
          <w:rFonts w:ascii="Arial" w:eastAsia="Arial" w:hAnsi="Arial" w:cs="Arial"/>
          <w:color w:val="000000"/>
          <w:kern w:val="2"/>
          <w:lang w:val="en-ZA" w:eastAsia="en-ZA"/>
        </w:rPr>
        <w:t xml:space="preserve">The University of Fort Hare has in the interim confirmed that the Council expedited the finalization and approval of the Whistleblowing Policy and Procedures, through which any information brought forth would be investigated in a fair and regulated manner. We are advised that the policy makes provision for protection of staff members and students who have alerted the university to corrupt conducts and acts. </w:t>
      </w:r>
    </w:p>
    <w:p w:rsidR="00F03022" w:rsidRDefault="00F03022" w:rsidP="00F03022">
      <w:pPr>
        <w:spacing w:before="100" w:beforeAutospacing="1" w:after="100" w:afterAutospacing="1" w:line="360" w:lineRule="auto"/>
        <w:jc w:val="both"/>
        <w:rPr>
          <w:rFonts w:ascii="Arial" w:hAnsi="Arial" w:cs="Arial"/>
          <w:b/>
        </w:rPr>
      </w:pPr>
    </w:p>
    <w:p w:rsidR="00F03022" w:rsidRDefault="00F03022" w:rsidP="00F03022">
      <w:pPr>
        <w:spacing w:before="100" w:beforeAutospacing="1" w:after="100" w:afterAutospacing="1" w:line="360" w:lineRule="auto"/>
        <w:jc w:val="both"/>
        <w:rPr>
          <w:rFonts w:ascii="Arial" w:hAnsi="Arial" w:cs="Arial"/>
          <w:b/>
        </w:rPr>
      </w:pPr>
    </w:p>
    <w:p w:rsidR="00F03022" w:rsidRDefault="00F03022" w:rsidP="00F03022">
      <w:pPr>
        <w:spacing w:before="100" w:beforeAutospacing="1" w:after="100" w:afterAutospacing="1" w:line="360" w:lineRule="auto"/>
        <w:jc w:val="both"/>
        <w:rPr>
          <w:rFonts w:ascii="Arial" w:hAnsi="Arial" w:cs="Arial"/>
          <w:b/>
        </w:rPr>
      </w:pPr>
    </w:p>
    <w:p w:rsidR="00BD00C9" w:rsidRPr="0077778A" w:rsidRDefault="00BD00C9" w:rsidP="00C6182C">
      <w:pPr>
        <w:spacing w:before="240"/>
        <w:jc w:val="center"/>
        <w:rPr>
          <w:rFonts w:ascii="Arial" w:hAnsi="Arial" w:cs="Arial"/>
        </w:rPr>
      </w:pPr>
    </w:p>
    <w:sectPr w:rsidR="00BD00C9" w:rsidRPr="0077778A"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66715" w:rsidRDefault="00E66715">
      <w:pPr>
        <w:spacing w:after="0" w:line="240" w:lineRule="auto"/>
      </w:pPr>
      <w:r>
        <w:separator/>
      </w:r>
    </w:p>
  </w:endnote>
  <w:endnote w:type="continuationSeparator" w:id="0">
    <w:p w:rsidR="00E66715" w:rsidRDefault="00E6671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66715" w:rsidRDefault="00E66715">
      <w:pPr>
        <w:spacing w:after="0" w:line="240" w:lineRule="auto"/>
      </w:pPr>
      <w:r>
        <w:separator/>
      </w:r>
    </w:p>
  </w:footnote>
  <w:footnote w:type="continuationSeparator" w:id="0">
    <w:p w:rsidR="00E66715" w:rsidRDefault="00E6671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9A5A86"/>
    <w:multiLevelType w:val="hybridMultilevel"/>
    <w:tmpl w:val="EF30BEE0"/>
    <w:lvl w:ilvl="0" w:tplc="BE22CF78">
      <w:start w:val="2"/>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4">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5">
    <w:nsid w:val="099F5614"/>
    <w:multiLevelType w:val="hybridMultilevel"/>
    <w:tmpl w:val="4B38341E"/>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nsid w:val="0D0353A0"/>
    <w:multiLevelType w:val="hybridMultilevel"/>
    <w:tmpl w:val="CE3C833A"/>
    <w:lvl w:ilvl="0" w:tplc="FFFFFFFF">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D754608"/>
    <w:multiLevelType w:val="hybridMultilevel"/>
    <w:tmpl w:val="04323B92"/>
    <w:lvl w:ilvl="0" w:tplc="889A20DC">
      <w:start w:val="2"/>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nsid w:val="213C408F"/>
    <w:multiLevelType w:val="hybridMultilevel"/>
    <w:tmpl w:val="F9FC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5">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nsid w:val="2A2876E2"/>
    <w:multiLevelType w:val="hybridMultilevel"/>
    <w:tmpl w:val="9C68CD46"/>
    <w:lvl w:ilvl="0" w:tplc="1C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nsid w:val="2B52297C"/>
    <w:multiLevelType w:val="hybridMultilevel"/>
    <w:tmpl w:val="60F6509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0">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30655D9B"/>
    <w:multiLevelType w:val="hybridMultilevel"/>
    <w:tmpl w:val="934E8418"/>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3B05649D"/>
    <w:multiLevelType w:val="hybridMultilevel"/>
    <w:tmpl w:val="460A6CB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40C34207"/>
    <w:multiLevelType w:val="hybridMultilevel"/>
    <w:tmpl w:val="DE3AEA80"/>
    <w:lvl w:ilvl="0" w:tplc="4C2228D6">
      <w:start w:val="1"/>
      <w:numFmt w:val="decimal"/>
      <w:lvlText w:val="%1."/>
      <w:lvlJc w:val="left"/>
      <w:pPr>
        <w:ind w:left="720" w:hanging="360"/>
      </w:pPr>
      <w:rPr>
        <w:rFonts w:ascii="Arial" w:eastAsia="Calibri" w:hAnsi="Arial" w:cs="Arial" w:hint="default"/>
        <w:b/>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477C359D"/>
    <w:multiLevelType w:val="hybridMultilevel"/>
    <w:tmpl w:val="7BB082F4"/>
    <w:lvl w:ilvl="0" w:tplc="79D43F4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nsid w:val="4DD2435D"/>
    <w:multiLevelType w:val="hybridMultilevel"/>
    <w:tmpl w:val="7F4E3DF2"/>
    <w:lvl w:ilvl="0" w:tplc="55425D22">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54701708"/>
    <w:multiLevelType w:val="hybridMultilevel"/>
    <w:tmpl w:val="33300ACC"/>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nsid w:val="55AC69FE"/>
    <w:multiLevelType w:val="hybridMultilevel"/>
    <w:tmpl w:val="CE3C833A"/>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nsid w:val="58B71A3C"/>
    <w:multiLevelType w:val="hybridMultilevel"/>
    <w:tmpl w:val="51769DDE"/>
    <w:lvl w:ilvl="0" w:tplc="C0728490">
      <w:start w:val="1"/>
      <w:numFmt w:val="decimal"/>
      <w:lvlText w:val="%1."/>
      <w:lvlJc w:val="left"/>
      <w:pPr>
        <w:ind w:left="7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54664D4">
      <w:start w:val="1"/>
      <w:numFmt w:val="lowerLetter"/>
      <w:lvlText w:val="%2"/>
      <w:lvlJc w:val="left"/>
      <w:pPr>
        <w:ind w:left="12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2A44A04">
      <w:start w:val="1"/>
      <w:numFmt w:val="lowerRoman"/>
      <w:lvlText w:val="%3"/>
      <w:lvlJc w:val="left"/>
      <w:pPr>
        <w:ind w:left="19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B90F486">
      <w:start w:val="1"/>
      <w:numFmt w:val="decimal"/>
      <w:lvlText w:val="%4"/>
      <w:lvlJc w:val="left"/>
      <w:pPr>
        <w:ind w:left="26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AEA6C16">
      <w:start w:val="1"/>
      <w:numFmt w:val="lowerLetter"/>
      <w:lvlText w:val="%5"/>
      <w:lvlJc w:val="left"/>
      <w:pPr>
        <w:ind w:left="34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67E47E6">
      <w:start w:val="1"/>
      <w:numFmt w:val="lowerRoman"/>
      <w:lvlText w:val="%6"/>
      <w:lvlJc w:val="left"/>
      <w:pPr>
        <w:ind w:left="41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6DCDDEE">
      <w:start w:val="1"/>
      <w:numFmt w:val="decimal"/>
      <w:lvlText w:val="%7"/>
      <w:lvlJc w:val="left"/>
      <w:pPr>
        <w:ind w:left="48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A009DEE">
      <w:start w:val="1"/>
      <w:numFmt w:val="lowerLetter"/>
      <w:lvlText w:val="%8"/>
      <w:lvlJc w:val="left"/>
      <w:pPr>
        <w:ind w:left="55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4C66782">
      <w:start w:val="1"/>
      <w:numFmt w:val="lowerRoman"/>
      <w:lvlText w:val="%9"/>
      <w:lvlJc w:val="left"/>
      <w:pPr>
        <w:ind w:left="62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4">
    <w:nsid w:val="5E0E11BD"/>
    <w:multiLevelType w:val="hybridMultilevel"/>
    <w:tmpl w:val="1E481CE4"/>
    <w:lvl w:ilvl="0" w:tplc="FE7EC11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5EED7477"/>
    <w:multiLevelType w:val="hybridMultilevel"/>
    <w:tmpl w:val="8AE2A31E"/>
    <w:lvl w:ilvl="0" w:tplc="297863EC">
      <w:start w:val="1"/>
      <w:numFmt w:val="bullet"/>
      <w:lvlText w:val=""/>
      <w:lvlJc w:val="left"/>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076538E"/>
    <w:multiLevelType w:val="hybridMultilevel"/>
    <w:tmpl w:val="9F6A2834"/>
    <w:lvl w:ilvl="0" w:tplc="9260D3E6">
      <w:start w:val="2"/>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8">
    <w:nsid w:val="63CF4DE0"/>
    <w:multiLevelType w:val="hybridMultilevel"/>
    <w:tmpl w:val="F59A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FDF7C14"/>
    <w:multiLevelType w:val="hybridMultilevel"/>
    <w:tmpl w:val="DA826C58"/>
    <w:lvl w:ilvl="0" w:tplc="84A072AE">
      <w:start w:val="1"/>
      <w:numFmt w:val="decimal"/>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0">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42">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2"/>
  </w:num>
  <w:num w:numId="2">
    <w:abstractNumId w:val="24"/>
  </w:num>
  <w:num w:numId="3">
    <w:abstractNumId w:val="4"/>
  </w:num>
  <w:num w:numId="4">
    <w:abstractNumId w:val="14"/>
  </w:num>
  <w:num w:numId="5">
    <w:abstractNumId w:val="17"/>
  </w:num>
  <w:num w:numId="6">
    <w:abstractNumId w:val="20"/>
  </w:num>
  <w:num w:numId="7">
    <w:abstractNumId w:val="40"/>
  </w:num>
  <w:num w:numId="8">
    <w:abstractNumId w:val="29"/>
  </w:num>
  <w:num w:numId="9">
    <w:abstractNumId w:val="36"/>
  </w:num>
  <w:num w:numId="10">
    <w:abstractNumId w:val="41"/>
  </w:num>
  <w:num w:numId="11">
    <w:abstractNumId w:val="0"/>
  </w:num>
  <w:num w:numId="12">
    <w:abstractNumId w:val="2"/>
  </w:num>
  <w:num w:numId="13">
    <w:abstractNumId w:val="16"/>
  </w:num>
  <w:num w:numId="14">
    <w:abstractNumId w:val="42"/>
  </w:num>
  <w:num w:numId="15">
    <w:abstractNumId w:val="7"/>
  </w:num>
  <w:num w:numId="16">
    <w:abstractNumId w:val="10"/>
  </w:num>
  <w:num w:numId="17">
    <w:abstractNumId w:val="8"/>
  </w:num>
  <w:num w:numId="18">
    <w:abstractNumId w:val="25"/>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3"/>
  </w:num>
  <w:num w:numId="21">
    <w:abstractNumId w:val="3"/>
  </w:num>
  <w:num w:numId="22">
    <w:abstractNumId w:val="28"/>
  </w:num>
  <w:num w:numId="23">
    <w:abstractNumId w:val="9"/>
  </w:num>
  <w:num w:numId="24">
    <w:abstractNumId w:val="22"/>
  </w:num>
  <w:num w:numId="25">
    <w:abstractNumId w:val="13"/>
  </w:num>
  <w:num w:numId="26">
    <w:abstractNumId w:val="38"/>
  </w:num>
  <w:num w:numId="27">
    <w:abstractNumId w:val="35"/>
  </w:num>
  <w:num w:numId="28">
    <w:abstractNumId w:val="19"/>
  </w:num>
  <w:num w:numId="29">
    <w:abstractNumId w:val="6"/>
  </w:num>
  <w:num w:numId="30">
    <w:abstractNumId w:val="32"/>
  </w:num>
  <w:num w:numId="31">
    <w:abstractNumId w:val="5"/>
  </w:num>
  <w:num w:numId="32">
    <w:abstractNumId w:val="26"/>
  </w:num>
  <w:num w:numId="33">
    <w:abstractNumId w:val="39"/>
  </w:num>
  <w:num w:numId="34">
    <w:abstractNumId w:val="18"/>
  </w:num>
  <w:num w:numId="35">
    <w:abstractNumId w:val="27"/>
  </w:num>
  <w:num w:numId="36">
    <w:abstractNumId w:val="31"/>
  </w:num>
  <w:num w:numId="37">
    <w:abstractNumId w:val="1"/>
  </w:num>
  <w:num w:numId="38">
    <w:abstractNumId w:val="11"/>
  </w:num>
  <w:num w:numId="39">
    <w:abstractNumId w:val="21"/>
  </w:num>
  <w:num w:numId="40">
    <w:abstractNumId w:val="34"/>
  </w:num>
  <w:num w:numId="41">
    <w:abstractNumId w:val="30"/>
  </w:num>
  <w:num w:numId="42">
    <w:abstractNumId w:val="37"/>
  </w:num>
  <w:num w:numId="43">
    <w:abstractNumId w:val="23"/>
  </w:num>
  <w:num w:numId="44">
    <w:abstractNumId w:val="33"/>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2DE4"/>
    <w:rsid w:val="00015A9C"/>
    <w:rsid w:val="00017D3B"/>
    <w:rsid w:val="000222E2"/>
    <w:rsid w:val="00024BDB"/>
    <w:rsid w:val="00024C88"/>
    <w:rsid w:val="000260DC"/>
    <w:rsid w:val="000262F1"/>
    <w:rsid w:val="00026729"/>
    <w:rsid w:val="00027136"/>
    <w:rsid w:val="000308FE"/>
    <w:rsid w:val="00030E84"/>
    <w:rsid w:val="00036A4D"/>
    <w:rsid w:val="00036C86"/>
    <w:rsid w:val="00037FD1"/>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3E8"/>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1F5B"/>
    <w:rsid w:val="00112616"/>
    <w:rsid w:val="00114EE5"/>
    <w:rsid w:val="00117224"/>
    <w:rsid w:val="00117E3E"/>
    <w:rsid w:val="00121B7A"/>
    <w:rsid w:val="00121D92"/>
    <w:rsid w:val="00122BE9"/>
    <w:rsid w:val="001239D7"/>
    <w:rsid w:val="00125282"/>
    <w:rsid w:val="00125D92"/>
    <w:rsid w:val="00127F6D"/>
    <w:rsid w:val="00130495"/>
    <w:rsid w:val="00131C7F"/>
    <w:rsid w:val="001335DB"/>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08EB"/>
    <w:rsid w:val="00161C06"/>
    <w:rsid w:val="001626A3"/>
    <w:rsid w:val="00163358"/>
    <w:rsid w:val="001648A7"/>
    <w:rsid w:val="0017030D"/>
    <w:rsid w:val="00170F48"/>
    <w:rsid w:val="00171E0F"/>
    <w:rsid w:val="00175987"/>
    <w:rsid w:val="00181ECB"/>
    <w:rsid w:val="001824D4"/>
    <w:rsid w:val="00183250"/>
    <w:rsid w:val="0018688D"/>
    <w:rsid w:val="00186AF6"/>
    <w:rsid w:val="00187821"/>
    <w:rsid w:val="00187F34"/>
    <w:rsid w:val="001915DA"/>
    <w:rsid w:val="00191755"/>
    <w:rsid w:val="00193805"/>
    <w:rsid w:val="001947A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1A59"/>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C7E84"/>
    <w:rsid w:val="003D178C"/>
    <w:rsid w:val="003D5AE8"/>
    <w:rsid w:val="003D7858"/>
    <w:rsid w:val="003D790C"/>
    <w:rsid w:val="003E2F70"/>
    <w:rsid w:val="003E455E"/>
    <w:rsid w:val="003E784E"/>
    <w:rsid w:val="003F323A"/>
    <w:rsid w:val="003F325F"/>
    <w:rsid w:val="003F352F"/>
    <w:rsid w:val="00405271"/>
    <w:rsid w:val="00410478"/>
    <w:rsid w:val="004118A0"/>
    <w:rsid w:val="0041499F"/>
    <w:rsid w:val="004170C3"/>
    <w:rsid w:val="00422B30"/>
    <w:rsid w:val="00426182"/>
    <w:rsid w:val="0042775A"/>
    <w:rsid w:val="004312FC"/>
    <w:rsid w:val="00431B32"/>
    <w:rsid w:val="00431B42"/>
    <w:rsid w:val="0043279D"/>
    <w:rsid w:val="00435125"/>
    <w:rsid w:val="00435D4B"/>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3E28"/>
    <w:rsid w:val="004E6EF5"/>
    <w:rsid w:val="004E7008"/>
    <w:rsid w:val="004F13A6"/>
    <w:rsid w:val="004F2C79"/>
    <w:rsid w:val="004F3DF8"/>
    <w:rsid w:val="004F4BAC"/>
    <w:rsid w:val="004F6101"/>
    <w:rsid w:val="004F73B4"/>
    <w:rsid w:val="005028BD"/>
    <w:rsid w:val="00504B93"/>
    <w:rsid w:val="00506E45"/>
    <w:rsid w:val="005127E5"/>
    <w:rsid w:val="00512B08"/>
    <w:rsid w:val="00516AA7"/>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3655"/>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10"/>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27A1"/>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1EA5"/>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7778A"/>
    <w:rsid w:val="007810CD"/>
    <w:rsid w:val="007827F9"/>
    <w:rsid w:val="00783306"/>
    <w:rsid w:val="00783AE6"/>
    <w:rsid w:val="007864CC"/>
    <w:rsid w:val="0079090B"/>
    <w:rsid w:val="0079570D"/>
    <w:rsid w:val="00796831"/>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15248"/>
    <w:rsid w:val="00820457"/>
    <w:rsid w:val="00820D03"/>
    <w:rsid w:val="008219CD"/>
    <w:rsid w:val="00822B54"/>
    <w:rsid w:val="008233B2"/>
    <w:rsid w:val="00823DF1"/>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1220"/>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10E"/>
    <w:rsid w:val="009754EB"/>
    <w:rsid w:val="00983196"/>
    <w:rsid w:val="00983CE4"/>
    <w:rsid w:val="00984565"/>
    <w:rsid w:val="009849D9"/>
    <w:rsid w:val="00984DEB"/>
    <w:rsid w:val="00984F97"/>
    <w:rsid w:val="009863B0"/>
    <w:rsid w:val="0098716A"/>
    <w:rsid w:val="0098791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6D77"/>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5646"/>
    <w:rsid w:val="00A9633F"/>
    <w:rsid w:val="00A97D2E"/>
    <w:rsid w:val="00AA246C"/>
    <w:rsid w:val="00AA29CA"/>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596"/>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014D"/>
    <w:rsid w:val="00B41483"/>
    <w:rsid w:val="00B4178D"/>
    <w:rsid w:val="00B42D63"/>
    <w:rsid w:val="00B43466"/>
    <w:rsid w:val="00B43DD3"/>
    <w:rsid w:val="00B442BB"/>
    <w:rsid w:val="00B4692A"/>
    <w:rsid w:val="00B4756D"/>
    <w:rsid w:val="00B4760C"/>
    <w:rsid w:val="00B509BE"/>
    <w:rsid w:val="00B54B09"/>
    <w:rsid w:val="00B55A9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02BF"/>
    <w:rsid w:val="00C010AB"/>
    <w:rsid w:val="00C01D09"/>
    <w:rsid w:val="00C10344"/>
    <w:rsid w:val="00C10E4F"/>
    <w:rsid w:val="00C12EBA"/>
    <w:rsid w:val="00C16E00"/>
    <w:rsid w:val="00C21860"/>
    <w:rsid w:val="00C253C8"/>
    <w:rsid w:val="00C276B4"/>
    <w:rsid w:val="00C27EC4"/>
    <w:rsid w:val="00C30E7B"/>
    <w:rsid w:val="00C31C40"/>
    <w:rsid w:val="00C34070"/>
    <w:rsid w:val="00C357BA"/>
    <w:rsid w:val="00C3677B"/>
    <w:rsid w:val="00C37956"/>
    <w:rsid w:val="00C40730"/>
    <w:rsid w:val="00C42151"/>
    <w:rsid w:val="00C42323"/>
    <w:rsid w:val="00C441E6"/>
    <w:rsid w:val="00C45603"/>
    <w:rsid w:val="00C50064"/>
    <w:rsid w:val="00C5638F"/>
    <w:rsid w:val="00C5785E"/>
    <w:rsid w:val="00C6182C"/>
    <w:rsid w:val="00C61C59"/>
    <w:rsid w:val="00C62B07"/>
    <w:rsid w:val="00C62E1F"/>
    <w:rsid w:val="00C634F8"/>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45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E6D83"/>
    <w:rsid w:val="00CF05FD"/>
    <w:rsid w:val="00CF0B4E"/>
    <w:rsid w:val="00CF3D22"/>
    <w:rsid w:val="00CF742A"/>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046C"/>
    <w:rsid w:val="00D221A6"/>
    <w:rsid w:val="00D25F01"/>
    <w:rsid w:val="00D273F4"/>
    <w:rsid w:val="00D27A1C"/>
    <w:rsid w:val="00D27EF0"/>
    <w:rsid w:val="00D31EEB"/>
    <w:rsid w:val="00D322D6"/>
    <w:rsid w:val="00D356B7"/>
    <w:rsid w:val="00D35872"/>
    <w:rsid w:val="00D376A7"/>
    <w:rsid w:val="00D442A5"/>
    <w:rsid w:val="00D47EDE"/>
    <w:rsid w:val="00D50818"/>
    <w:rsid w:val="00D51384"/>
    <w:rsid w:val="00D516B0"/>
    <w:rsid w:val="00D517EA"/>
    <w:rsid w:val="00D53664"/>
    <w:rsid w:val="00D53F58"/>
    <w:rsid w:val="00D61826"/>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AC5"/>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4D32"/>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6715"/>
    <w:rsid w:val="00E6765C"/>
    <w:rsid w:val="00E67736"/>
    <w:rsid w:val="00E713D4"/>
    <w:rsid w:val="00E717C5"/>
    <w:rsid w:val="00E73AA7"/>
    <w:rsid w:val="00E7473E"/>
    <w:rsid w:val="00E76AF2"/>
    <w:rsid w:val="00E77758"/>
    <w:rsid w:val="00E7783B"/>
    <w:rsid w:val="00E82FE8"/>
    <w:rsid w:val="00E8340E"/>
    <w:rsid w:val="00E84848"/>
    <w:rsid w:val="00E870C8"/>
    <w:rsid w:val="00E91847"/>
    <w:rsid w:val="00E925EE"/>
    <w:rsid w:val="00E94A83"/>
    <w:rsid w:val="00E96DBA"/>
    <w:rsid w:val="00EA034C"/>
    <w:rsid w:val="00EA0A18"/>
    <w:rsid w:val="00EA2661"/>
    <w:rsid w:val="00EA2B3A"/>
    <w:rsid w:val="00EA39B7"/>
    <w:rsid w:val="00EA5E50"/>
    <w:rsid w:val="00EA6E2C"/>
    <w:rsid w:val="00EB1F29"/>
    <w:rsid w:val="00EB21B6"/>
    <w:rsid w:val="00EB3F2B"/>
    <w:rsid w:val="00EB4A38"/>
    <w:rsid w:val="00EB57A4"/>
    <w:rsid w:val="00EB5C43"/>
    <w:rsid w:val="00EB6030"/>
    <w:rsid w:val="00EB7A01"/>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3022"/>
    <w:rsid w:val="00F04C73"/>
    <w:rsid w:val="00F05D7D"/>
    <w:rsid w:val="00F05ED5"/>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25A"/>
    <w:rsid w:val="00F5542F"/>
    <w:rsid w:val="00F5547A"/>
    <w:rsid w:val="00F56917"/>
    <w:rsid w:val="00F56CFE"/>
    <w:rsid w:val="00F61F23"/>
    <w:rsid w:val="00F62865"/>
    <w:rsid w:val="00F6449D"/>
    <w:rsid w:val="00F6484F"/>
    <w:rsid w:val="00F651D1"/>
    <w:rsid w:val="00F718A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2C13"/>
    <w:rsid w:val="00F938D9"/>
    <w:rsid w:val="00F93BDA"/>
    <w:rsid w:val="00F93BDB"/>
    <w:rsid w:val="00F95079"/>
    <w:rsid w:val="00F95BB9"/>
    <w:rsid w:val="00F979E5"/>
    <w:rsid w:val="00FA08DE"/>
    <w:rsid w:val="00FA13FD"/>
    <w:rsid w:val="00FA1432"/>
    <w:rsid w:val="00FA177F"/>
    <w:rsid w:val="00FA205D"/>
    <w:rsid w:val="00FA3CFC"/>
    <w:rsid w:val="00FA45B2"/>
    <w:rsid w:val="00FA63E7"/>
    <w:rsid w:val="00FA6828"/>
    <w:rsid w:val="00FB0272"/>
    <w:rsid w:val="00FB0426"/>
    <w:rsid w:val="00FC1A3C"/>
    <w:rsid w:val="00FC36DD"/>
    <w:rsid w:val="00FC5FE4"/>
    <w:rsid w:val="00FC6838"/>
    <w:rsid w:val="00FC7A05"/>
    <w:rsid w:val="00FD0124"/>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Grid1"/>
    <w:rsid w:val="00EB7A01"/>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A2704A54-3EB4-445F-8511-71D28EC5F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00</Words>
  <Characters>114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3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6-30T11:13:00Z</dcterms:created>
  <dcterms:modified xsi:type="dcterms:W3CDTF">2023-06-30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y fmtid="{D5CDD505-2E9C-101B-9397-08002B2CF9AE}" pid="3" name="MSIP_Label_49d8e89e-67d8-46d3-84c2-474abeeb10f7_Enabled">
    <vt:lpwstr>true</vt:lpwstr>
  </property>
  <property fmtid="{D5CDD505-2E9C-101B-9397-08002B2CF9AE}" pid="4" name="MSIP_Label_49d8e89e-67d8-46d3-84c2-474abeeb10f7_SetDate">
    <vt:lpwstr>2023-04-16T15:08:48Z</vt:lpwstr>
  </property>
  <property fmtid="{D5CDD505-2E9C-101B-9397-08002B2CF9AE}" pid="5" name="MSIP_Label_49d8e89e-67d8-46d3-84c2-474abeeb10f7_Method">
    <vt:lpwstr>Standard</vt:lpwstr>
  </property>
  <property fmtid="{D5CDD505-2E9C-101B-9397-08002B2CF9AE}" pid="6" name="MSIP_Label_49d8e89e-67d8-46d3-84c2-474abeeb10f7_Name">
    <vt:lpwstr>General</vt:lpwstr>
  </property>
  <property fmtid="{D5CDD505-2E9C-101B-9397-08002B2CF9AE}" pid="7" name="MSIP_Label_49d8e89e-67d8-46d3-84c2-474abeeb10f7_SiteId">
    <vt:lpwstr>6f46cdad-a6d7-4160-b615-095ac51998d2</vt:lpwstr>
  </property>
  <property fmtid="{D5CDD505-2E9C-101B-9397-08002B2CF9AE}" pid="8" name="MSIP_Label_49d8e89e-67d8-46d3-84c2-474abeeb10f7_ActionId">
    <vt:lpwstr>c4af86bc-16ee-493b-b26c-7b8f1c1edb45</vt:lpwstr>
  </property>
  <property fmtid="{D5CDD505-2E9C-101B-9397-08002B2CF9AE}" pid="9" name="MSIP_Label_49d8e89e-67d8-46d3-84c2-474abeeb10f7_ContentBits">
    <vt:lpwstr>0</vt:lpwstr>
  </property>
</Properties>
</file>